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4EC6" w14:textId="5CB6C78C" w:rsidR="00005F26" w:rsidRPr="00D105CC" w:rsidRDefault="00D105CC" w:rsidP="001503CE">
      <w:pPr>
        <w:spacing w:before="240"/>
        <w:jc w:val="center"/>
        <w:rPr>
          <w:rFonts w:asciiTheme="minorHAnsi" w:hAnsiTheme="minorHAnsi" w:cstheme="minorHAnsi"/>
          <w:b/>
          <w:sz w:val="24"/>
          <w:szCs w:val="24"/>
          <w:lang w:val="it-IT"/>
        </w:rPr>
      </w:pPr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XXXII Congresso Nazionale di Scienze Merceologiche </w:t>
      </w:r>
      <w:r w:rsidR="001503CE" w:rsidRPr="00D105CC">
        <w:rPr>
          <w:rFonts w:asciiTheme="minorHAnsi" w:hAnsiTheme="minorHAnsi" w:cstheme="minorHAnsi"/>
          <w:sz w:val="24"/>
          <w:szCs w:val="24"/>
          <w:lang w:val="it-IT"/>
        </w:rPr>
        <w:t>||</w:t>
      </w:r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 </w:t>
      </w:r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>Lecce</w:t>
      </w:r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, </w:t>
      </w:r>
      <w:proofErr w:type="spellStart"/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>Italy</w:t>
      </w:r>
      <w:proofErr w:type="spellEnd"/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 </w:t>
      </w:r>
      <w:r w:rsidR="001503CE" w:rsidRPr="00D105CC">
        <w:rPr>
          <w:rFonts w:asciiTheme="minorHAnsi" w:hAnsiTheme="minorHAnsi" w:cstheme="minorHAnsi"/>
          <w:sz w:val="24"/>
          <w:szCs w:val="24"/>
          <w:lang w:val="it-IT"/>
        </w:rPr>
        <w:t>||</w:t>
      </w:r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 </w:t>
      </w:r>
      <w:r w:rsidR="008A5DF7" w:rsidRPr="00D105CC">
        <w:rPr>
          <w:rFonts w:asciiTheme="minorHAnsi" w:hAnsiTheme="minorHAnsi" w:cstheme="minorHAnsi"/>
          <w:b/>
          <w:sz w:val="24"/>
          <w:szCs w:val="24"/>
          <w:lang w:val="it-IT"/>
        </w:rPr>
        <w:t>1</w:t>
      </w:r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>9</w:t>
      </w:r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>-</w:t>
      </w:r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20 </w:t>
      </w:r>
      <w:proofErr w:type="spellStart"/>
      <w:r w:rsidRPr="00D105CC">
        <w:rPr>
          <w:rFonts w:asciiTheme="minorHAnsi" w:hAnsiTheme="minorHAnsi" w:cstheme="minorHAnsi"/>
          <w:b/>
          <w:sz w:val="24"/>
          <w:szCs w:val="24"/>
          <w:lang w:val="it-IT"/>
        </w:rPr>
        <w:t>September</w:t>
      </w:r>
      <w:proofErr w:type="spellEnd"/>
      <w:r w:rsidR="001503CE" w:rsidRPr="00D105CC">
        <w:rPr>
          <w:rFonts w:asciiTheme="minorHAnsi" w:hAnsiTheme="minorHAnsi" w:cstheme="minorHAnsi"/>
          <w:b/>
          <w:sz w:val="24"/>
          <w:szCs w:val="24"/>
          <w:lang w:val="it-IT"/>
        </w:rPr>
        <w:t xml:space="preserve"> 202</w:t>
      </w:r>
      <w:r w:rsidR="008A5DF7" w:rsidRPr="00D105CC">
        <w:rPr>
          <w:rFonts w:asciiTheme="minorHAnsi" w:hAnsiTheme="minorHAnsi" w:cstheme="minorHAnsi"/>
          <w:b/>
          <w:sz w:val="24"/>
          <w:szCs w:val="24"/>
          <w:lang w:val="it-IT"/>
        </w:rPr>
        <w:t>4</w:t>
      </w:r>
    </w:p>
    <w:p w14:paraId="3E9FDADF" w14:textId="609AE04F" w:rsidR="00B804A1" w:rsidRPr="00D105CC" w:rsidRDefault="00D105CC" w:rsidP="00711381">
      <w:pPr>
        <w:jc w:val="center"/>
        <w:rPr>
          <w:rFonts w:asciiTheme="minorHAnsi" w:hAnsiTheme="minorHAnsi" w:cstheme="minorHAnsi"/>
          <w:b/>
          <w:i/>
          <w:color w:val="0070C0"/>
          <w:sz w:val="32"/>
          <w:szCs w:val="32"/>
        </w:rPr>
      </w:pPr>
      <w:r w:rsidRPr="00D105CC">
        <w:rPr>
          <w:rFonts w:asciiTheme="minorHAnsi" w:hAnsiTheme="minorHAnsi" w:cstheme="minorHAnsi"/>
          <w:b/>
          <w:bCs/>
          <w:i/>
          <w:color w:val="0070C0"/>
          <w:sz w:val="32"/>
          <w:szCs w:val="32"/>
        </w:rPr>
        <w:t>Resilience and sustainability in a changing world</w:t>
      </w:r>
    </w:p>
    <w:p w14:paraId="159C67CB" w14:textId="77777777" w:rsidR="006B3849" w:rsidRPr="004544E7" w:rsidRDefault="001503CE" w:rsidP="00005F26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S</w:t>
      </w:r>
      <w:r w:rsidR="00CE2986" w:rsidRPr="004544E7">
        <w:rPr>
          <w:rFonts w:asciiTheme="minorHAnsi" w:hAnsiTheme="minorHAnsi" w:cstheme="minorHAnsi"/>
          <w:b/>
          <w:sz w:val="28"/>
          <w:szCs w:val="28"/>
        </w:rPr>
        <w:t xml:space="preserve">pecial </w:t>
      </w:r>
      <w:r>
        <w:rPr>
          <w:rFonts w:asciiTheme="minorHAnsi" w:hAnsiTheme="minorHAnsi" w:cstheme="minorHAnsi"/>
          <w:b/>
          <w:sz w:val="28"/>
          <w:szCs w:val="28"/>
        </w:rPr>
        <w:t>Track Sessions Proposal</w:t>
      </w:r>
    </w:p>
    <w:p w14:paraId="2C4694DD" w14:textId="3093707F" w:rsidR="008227CC" w:rsidRPr="004544E7" w:rsidRDefault="00005F26" w:rsidP="008227CC">
      <w:pPr>
        <w:rPr>
          <w:rFonts w:asciiTheme="minorHAnsi" w:hAnsiTheme="minorHAnsi" w:cstheme="minorHAnsi"/>
          <w:b/>
          <w:i/>
        </w:rPr>
      </w:pPr>
      <w:r w:rsidRPr="004544E7">
        <w:rPr>
          <w:rFonts w:asciiTheme="minorHAnsi" w:hAnsiTheme="minorHAnsi" w:cstheme="minorHAnsi"/>
          <w:b/>
          <w:i/>
        </w:rPr>
        <w:t xml:space="preserve">Please use the following template to propose your </w:t>
      </w:r>
      <w:r w:rsidR="00BE0616" w:rsidRPr="004544E7">
        <w:rPr>
          <w:rFonts w:asciiTheme="minorHAnsi" w:hAnsiTheme="minorHAnsi" w:cstheme="minorHAnsi"/>
          <w:b/>
          <w:i/>
        </w:rPr>
        <w:t>track session</w:t>
      </w:r>
    </w:p>
    <w:tbl>
      <w:tblPr>
        <w:tblW w:w="0" w:type="auto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000" w:firstRow="0" w:lastRow="0" w:firstColumn="0" w:lastColumn="0" w:noHBand="0" w:noVBand="0"/>
      </w:tblPr>
      <w:tblGrid>
        <w:gridCol w:w="3139"/>
        <w:gridCol w:w="6205"/>
      </w:tblGrid>
      <w:tr w:rsidR="00DA7AC1" w:rsidRPr="004544E7" w14:paraId="105F8CA2" w14:textId="77777777" w:rsidTr="00D41782">
        <w:trPr>
          <w:trHeight w:val="632"/>
          <w:tblCellSpacing w:w="20" w:type="dxa"/>
        </w:trPr>
        <w:tc>
          <w:tcPr>
            <w:tcW w:w="3163" w:type="dxa"/>
          </w:tcPr>
          <w:p w14:paraId="2AC9AC04" w14:textId="77777777" w:rsidR="00E76EBE" w:rsidRPr="004544E7" w:rsidRDefault="008227CC" w:rsidP="002F443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Title</w:t>
            </w:r>
            <w:r w:rsidR="009C401D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f the</w:t>
            </w:r>
            <w:r w:rsidR="002F4437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roposed</w:t>
            </w:r>
            <w:r w:rsidR="009C401D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rack </w:t>
            </w:r>
          </w:p>
          <w:p w14:paraId="15D8E51B" w14:textId="77777777" w:rsidR="00DA7AC1" w:rsidRPr="004544E7" w:rsidRDefault="00DA7AC1" w:rsidP="002F443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403" w:type="dxa"/>
          </w:tcPr>
          <w:p w14:paraId="3CD9F382" w14:textId="0C241738" w:rsidR="00DA7AC1" w:rsidRPr="00753904" w:rsidRDefault="00DA7AC1" w:rsidP="00753904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DA7AC1" w:rsidRPr="00204FC5" w14:paraId="2114170B" w14:textId="77777777" w:rsidTr="00D41782">
        <w:trPr>
          <w:tblCellSpacing w:w="20" w:type="dxa"/>
        </w:trPr>
        <w:tc>
          <w:tcPr>
            <w:tcW w:w="3163" w:type="dxa"/>
          </w:tcPr>
          <w:p w14:paraId="3CA2E47D" w14:textId="77777777" w:rsidR="002F4437" w:rsidRPr="004544E7" w:rsidRDefault="005A530B" w:rsidP="00005F2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ames,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stitutions,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e-mail a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dresses,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DA7AC1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hone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n</w:t>
            </w:r>
            <w:r w:rsidR="002F4F7E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umbers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nd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research f</w:t>
            </w:r>
            <w:r w:rsidR="002F4F7E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elds 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f </w:t>
            </w:r>
            <w:r w:rsidR="00560069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r w:rsidR="002F4F7E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rganisers</w:t>
            </w:r>
          </w:p>
          <w:p w14:paraId="50246DBF" w14:textId="77777777" w:rsidR="002F4437" w:rsidRPr="004544E7" w:rsidRDefault="002F4437" w:rsidP="00005F26">
            <w:pPr>
              <w:spacing w:after="0" w:line="240" w:lineRule="auto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093062A" w14:textId="77777777" w:rsidR="00DA7AC1" w:rsidRPr="004544E7" w:rsidRDefault="00005F26" w:rsidP="00005F2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(please note that for each track proposal are asked between 2 and </w:t>
            </w:r>
            <w:r w:rsidR="002F4437" w:rsidRPr="004544E7">
              <w:rPr>
                <w:rFonts w:asciiTheme="minorHAnsi" w:hAnsiTheme="minorHAnsi" w:cstheme="minorHAnsi"/>
                <w:i/>
                <w:sz w:val="18"/>
                <w:szCs w:val="18"/>
              </w:rPr>
              <w:t>5</w:t>
            </w:r>
            <w:r w:rsidRPr="004544E7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organisers)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43604190" w14:textId="77777777" w:rsidR="00005F26" w:rsidRPr="004544E7" w:rsidRDefault="00005F26" w:rsidP="00005F2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403" w:type="dxa"/>
          </w:tcPr>
          <w:p w14:paraId="5EC01604" w14:textId="154F431B" w:rsidR="00500D4D" w:rsidRDefault="00D105CC" w:rsidP="00204FC5">
            <w:pPr>
              <w:spacing w:before="120" w:after="12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Name Surname</w:t>
            </w:r>
            <w:r w:rsidR="00FD7BCE"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Affiliation</w:t>
            </w:r>
            <w:r w:rsidR="00FD7BCE"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,</w:t>
            </w:r>
            <w:r>
              <w:t xml:space="preserve"> email</w:t>
            </w:r>
            <w:r w:rsidR="00FD7BCE"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. Research fiel</w:t>
            </w:r>
            <w:r w:rsid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d: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 xml:space="preserve"> keyword1, keyword2, keyword3</w:t>
            </w:r>
            <w:r w:rsidR="00204FC5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.</w:t>
            </w:r>
          </w:p>
          <w:p w14:paraId="7E91BB7B" w14:textId="77777777" w:rsidR="00D105CC" w:rsidRPr="00FD7BCE" w:rsidRDefault="00D105CC" w:rsidP="00D105CC">
            <w:pPr>
              <w:spacing w:before="120" w:after="12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Name Surname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Affiliation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,</w:t>
            </w:r>
            <w:r>
              <w:t xml:space="preserve"> email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. Research fiel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d: keyword1, keyword2, keyword3.</w:t>
            </w:r>
          </w:p>
          <w:p w14:paraId="1C0258C4" w14:textId="07853854" w:rsidR="00204FC5" w:rsidRPr="00204FC5" w:rsidRDefault="00D105CC" w:rsidP="00204FC5">
            <w:pPr>
              <w:spacing w:before="120" w:after="12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Name Surname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Affiliation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,</w:t>
            </w:r>
            <w:r>
              <w:t xml:space="preserve"> email</w:t>
            </w:r>
            <w:r w:rsidRPr="00FD7BCE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. Research fiel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d: keyword1, keyword2, keyword3.</w:t>
            </w:r>
          </w:p>
        </w:tc>
      </w:tr>
      <w:tr w:rsidR="00932E2D" w:rsidRPr="00A85FD0" w14:paraId="0F4CD264" w14:textId="77777777" w:rsidTr="00D41782">
        <w:trPr>
          <w:tblCellSpacing w:w="20" w:type="dxa"/>
        </w:trPr>
        <w:tc>
          <w:tcPr>
            <w:tcW w:w="3163" w:type="dxa"/>
          </w:tcPr>
          <w:p w14:paraId="1AC4D18C" w14:textId="77777777" w:rsidR="00932E2D" w:rsidRPr="004544E7" w:rsidRDefault="005A530B" w:rsidP="00DA7A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Short biography of each o</w:t>
            </w:r>
            <w:r w:rsidR="00932E2D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rganiser</w:t>
            </w:r>
          </w:p>
        </w:tc>
        <w:tc>
          <w:tcPr>
            <w:tcW w:w="6403" w:type="dxa"/>
          </w:tcPr>
          <w:p w14:paraId="1889B486" w14:textId="17ACDE02" w:rsidR="00204FC5" w:rsidRPr="00204FC5" w:rsidRDefault="00D105CC" w:rsidP="00204FC5">
            <w:pPr>
              <w:spacing w:before="120" w:after="12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Name Surname</w:t>
            </w:r>
            <w:r>
              <w:rPr>
                <w:rFonts w:asciiTheme="minorHAnsi" w:eastAsia="Times New Roman" w:hAnsiTheme="minorHAnsi" w:cstheme="minorHAnsi"/>
                <w:b/>
                <w:bCs/>
                <w:color w:val="000000"/>
              </w:rPr>
              <w:t xml:space="preserve"> </w:t>
            </w:r>
            <w:r w:rsidR="00204FC5" w:rsidRPr="00204FC5">
              <w:t>is</w:t>
            </w:r>
            <w:r w:rsidR="00204FC5" w:rsidRPr="00204FC5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 xml:space="preserve"> </w:t>
            </w:r>
            <w:r w:rsidR="00820786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….</w:t>
            </w:r>
            <w:r w:rsidR="00204FC5" w:rsidRPr="00204FC5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  <w:t>.</w:t>
            </w:r>
          </w:p>
          <w:p w14:paraId="55FE13DC" w14:textId="217E554F" w:rsidR="00500D4D" w:rsidRPr="00820786" w:rsidRDefault="00D105CC" w:rsidP="00204FC5">
            <w:pPr>
              <w:spacing w:before="120" w:after="12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Name Surname</w:t>
            </w:r>
            <w:r w:rsidRPr="00DF15A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DF15AC" w:rsidRPr="00DF15A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is</w:t>
            </w:r>
            <w:r w:rsidR="00820786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 xml:space="preserve"> ….</w:t>
            </w:r>
            <w:r w:rsidR="00DF15AC" w:rsidRPr="00DF15A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.</w:t>
            </w:r>
          </w:p>
        </w:tc>
      </w:tr>
      <w:tr w:rsidR="002F4437" w:rsidRPr="00FD7BCE" w14:paraId="2C040BE5" w14:textId="77777777" w:rsidTr="00FF6CE7">
        <w:trPr>
          <w:trHeight w:val="4876"/>
          <w:tblCellSpacing w:w="20" w:type="dxa"/>
        </w:trPr>
        <w:tc>
          <w:tcPr>
            <w:tcW w:w="3163" w:type="dxa"/>
          </w:tcPr>
          <w:p w14:paraId="112FF649" w14:textId="77777777" w:rsidR="002F4437" w:rsidRPr="004544E7" w:rsidRDefault="0038358F" w:rsidP="00DA7A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D</w:t>
            </w:r>
            <w:r w:rsidR="002F4437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escription of the proposed track</w:t>
            </w:r>
          </w:p>
        </w:tc>
        <w:tc>
          <w:tcPr>
            <w:tcW w:w="6403" w:type="dxa"/>
          </w:tcPr>
          <w:p w14:paraId="2F3F5747" w14:textId="679E37CC" w:rsidR="00FF6CE7" w:rsidRPr="00820786" w:rsidRDefault="00DD3E32" w:rsidP="00753904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ext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…</w:t>
            </w:r>
          </w:p>
        </w:tc>
      </w:tr>
      <w:tr w:rsidR="002F4437" w:rsidRPr="00D105CC" w14:paraId="1A59044C" w14:textId="77777777" w:rsidTr="00D41782">
        <w:trPr>
          <w:tblCellSpacing w:w="20" w:type="dxa"/>
        </w:trPr>
        <w:tc>
          <w:tcPr>
            <w:tcW w:w="3163" w:type="dxa"/>
          </w:tcPr>
          <w:p w14:paraId="32492683" w14:textId="6A5BB878" w:rsidR="002F4437" w:rsidRPr="004544E7" w:rsidRDefault="002F4437" w:rsidP="00FD7BCE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Keywords presenting the track</w:t>
            </w:r>
            <w:r w:rsidR="00D105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D105CC" w:rsidRPr="00D105CC">
              <w:rPr>
                <w:rFonts w:asciiTheme="minorHAnsi" w:hAnsiTheme="minorHAnsi" w:cstheme="minorHAnsi"/>
                <w:bCs/>
                <w:sz w:val="20"/>
                <w:szCs w:val="20"/>
              </w:rPr>
              <w:t>(at least 6 ke</w:t>
            </w:r>
            <w:r w:rsidR="00D105CC">
              <w:rPr>
                <w:rFonts w:asciiTheme="minorHAnsi" w:hAnsiTheme="minorHAnsi" w:cstheme="minorHAnsi"/>
                <w:bCs/>
                <w:sz w:val="20"/>
                <w:szCs w:val="20"/>
              </w:rPr>
              <w:t>y</w:t>
            </w:r>
            <w:r w:rsidR="00D105CC" w:rsidRPr="00D105CC">
              <w:rPr>
                <w:rFonts w:asciiTheme="minorHAnsi" w:hAnsiTheme="minorHAnsi" w:cstheme="minorHAnsi"/>
                <w:bCs/>
                <w:sz w:val="20"/>
                <w:szCs w:val="20"/>
              </w:rPr>
              <w:t>words)</w:t>
            </w:r>
          </w:p>
        </w:tc>
        <w:tc>
          <w:tcPr>
            <w:tcW w:w="6403" w:type="dxa"/>
          </w:tcPr>
          <w:p w14:paraId="3B572CA8" w14:textId="5E0F4A72" w:rsidR="00A85FD0" w:rsidRPr="00D105CC" w:rsidRDefault="00D105CC" w:rsidP="00FD7BCE">
            <w:pPr>
              <w:spacing w:before="100" w:beforeAutospacing="1" w:after="100" w:afterAutospacing="1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de-DE"/>
              </w:rPr>
            </w:pPr>
            <w:r w:rsidRPr="00D105C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de-DE"/>
              </w:rPr>
              <w:t>keyword1, keyword2, keyword3</w:t>
            </w:r>
            <w:r w:rsidRPr="00D105C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de-DE"/>
              </w:rPr>
              <w:t>, keyword4, k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de-DE"/>
              </w:rPr>
              <w:t>eyword5, keyword6.</w:t>
            </w:r>
          </w:p>
        </w:tc>
      </w:tr>
      <w:tr w:rsidR="002F4F7E" w:rsidRPr="004544E7" w14:paraId="4B756ADF" w14:textId="77777777" w:rsidTr="00D41782">
        <w:trPr>
          <w:tblCellSpacing w:w="20" w:type="dxa"/>
        </w:trPr>
        <w:tc>
          <w:tcPr>
            <w:tcW w:w="3163" w:type="dxa"/>
          </w:tcPr>
          <w:p w14:paraId="64069439" w14:textId="77777777" w:rsidR="002F4F7E" w:rsidRPr="004544E7" w:rsidRDefault="002F4437" w:rsidP="005A530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References</w:t>
            </w:r>
          </w:p>
        </w:tc>
        <w:tc>
          <w:tcPr>
            <w:tcW w:w="6403" w:type="dxa"/>
          </w:tcPr>
          <w:p w14:paraId="73CAF066" w14:textId="006212BF" w:rsidR="002F1FCE" w:rsidRPr="00DF15AC" w:rsidRDefault="002F1FCE" w:rsidP="00753904">
            <w:pPr>
              <w:spacing w:before="120" w:after="120" w:line="240" w:lineRule="auto"/>
              <w:contextualSpacing/>
              <w:jc w:val="both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932E2D" w:rsidRPr="004544E7" w14:paraId="14A46D00" w14:textId="77777777" w:rsidTr="00D41782">
        <w:trPr>
          <w:tblCellSpacing w:w="20" w:type="dxa"/>
        </w:trPr>
        <w:tc>
          <w:tcPr>
            <w:tcW w:w="3163" w:type="dxa"/>
          </w:tcPr>
          <w:p w14:paraId="7291C38D" w14:textId="77777777" w:rsidR="00932E2D" w:rsidRPr="00FD7BCE" w:rsidRDefault="001B4A06" w:rsidP="00DE48D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932E2D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ame of the corresponding </w:t>
            </w:r>
            <w:r w:rsidR="002F4437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organizer</w:t>
            </w:r>
            <w:r w:rsidR="00932E2D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403" w:type="dxa"/>
          </w:tcPr>
          <w:p w14:paraId="5D07F08E" w14:textId="2A082B80" w:rsidR="00932E2D" w:rsidRPr="00500D4D" w:rsidRDefault="00D105CC" w:rsidP="00DA7AC1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 xml:space="preserve">Name </w:t>
            </w:r>
            <w:proofErr w:type="spellStart"/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>Surname</w:t>
            </w:r>
            <w:proofErr w:type="spellEnd"/>
          </w:p>
        </w:tc>
      </w:tr>
      <w:tr w:rsidR="0068306F" w:rsidRPr="009308AA" w14:paraId="0BF0C922" w14:textId="77777777" w:rsidTr="00D41782">
        <w:trPr>
          <w:tblCellSpacing w:w="20" w:type="dxa"/>
        </w:trPr>
        <w:tc>
          <w:tcPr>
            <w:tcW w:w="3163" w:type="dxa"/>
          </w:tcPr>
          <w:p w14:paraId="02F664AE" w14:textId="77777777" w:rsidR="0068306F" w:rsidRPr="004544E7" w:rsidRDefault="0087722A" w:rsidP="00DE48D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r w:rsidR="008904F4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dicate a list of </w:t>
            </w:r>
            <w:r w:rsidR="002F4437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10-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20</w:t>
            </w:r>
            <w:r w:rsidR="0068306F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005F26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>colleagues</w:t>
            </w:r>
            <w:r w:rsidR="0068306F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who </w:t>
            </w:r>
            <w:r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ill be engaged </w:t>
            </w:r>
            <w:r w:rsidR="0068306F" w:rsidRPr="004544E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s reviewers for the track </w:t>
            </w:r>
            <w:r w:rsidR="00DE48DD">
              <w:rPr>
                <w:rFonts w:asciiTheme="minorHAnsi" w:hAnsiTheme="minorHAnsi" w:cstheme="minorHAnsi"/>
                <w:i/>
                <w:sz w:val="20"/>
                <w:szCs w:val="20"/>
              </w:rPr>
              <w:t>(i</w:t>
            </w:r>
            <w:r w:rsidR="0068306F" w:rsidRPr="00DE48DD">
              <w:rPr>
                <w:rFonts w:asciiTheme="minorHAnsi" w:hAnsiTheme="minorHAnsi" w:cstheme="minorHAnsi"/>
                <w:i/>
                <w:sz w:val="20"/>
                <w:szCs w:val="20"/>
              </w:rPr>
              <w:t>ndicating their names, institutions and email addresses</w:t>
            </w:r>
            <w:r w:rsidR="00DE48DD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</w:tc>
        <w:tc>
          <w:tcPr>
            <w:tcW w:w="6403" w:type="dxa"/>
          </w:tcPr>
          <w:p w14:paraId="41812C38" w14:textId="63B4055C" w:rsidR="0068306F" w:rsidRDefault="00D105CC" w:rsidP="009A7B42">
            <w:pPr>
              <w:spacing w:before="120" w:after="120" w:line="240" w:lineRule="auto"/>
              <w:contextualSpacing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 xml:space="preserve">Name </w:t>
            </w:r>
            <w:proofErr w:type="spellStart"/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>Surname</w:t>
            </w:r>
            <w:proofErr w:type="spellEnd"/>
            <w:r w:rsidR="009308AA" w:rsidRPr="009308A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820786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>Affiliation</w:t>
            </w:r>
            <w:proofErr w:type="spellEnd"/>
            <w:r w:rsidR="00820786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>, email</w:t>
            </w: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it-IT"/>
              </w:rPr>
              <w:t>;</w:t>
            </w:r>
          </w:p>
          <w:p w14:paraId="7BC33C64" w14:textId="55FB9D9C" w:rsidR="009308AA" w:rsidRPr="009308AA" w:rsidRDefault="009308AA" w:rsidP="009A7B42">
            <w:pPr>
              <w:spacing w:before="120" w:after="120" w:line="240" w:lineRule="auto"/>
              <w:contextualSpacing/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F60DA1F" w14:textId="77777777" w:rsidR="00405126" w:rsidRPr="009308AA" w:rsidRDefault="00405126" w:rsidP="00005F26">
      <w:pPr>
        <w:rPr>
          <w:rFonts w:asciiTheme="minorHAnsi" w:eastAsia="Times New Roman" w:hAnsiTheme="minorHAnsi" w:cstheme="minorHAnsi"/>
          <w:color w:val="000000"/>
          <w:sz w:val="15"/>
          <w:szCs w:val="15"/>
          <w:lang w:val="en-US"/>
        </w:rPr>
      </w:pPr>
    </w:p>
    <w:sectPr w:rsidR="00405126" w:rsidRPr="009308AA" w:rsidSect="002F4437">
      <w:headerReference w:type="even" r:id="rId7"/>
      <w:headerReference w:type="default" r:id="rId8"/>
      <w:footerReference w:type="default" r:id="rId9"/>
      <w:pgSz w:w="12240" w:h="15840"/>
      <w:pgMar w:top="1440" w:right="1440" w:bottom="1440" w:left="1440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ED10C" w14:textId="77777777" w:rsidR="002412DE" w:rsidRDefault="002412DE" w:rsidP="0068306F">
      <w:pPr>
        <w:spacing w:after="0" w:line="240" w:lineRule="auto"/>
      </w:pPr>
      <w:r>
        <w:separator/>
      </w:r>
    </w:p>
  </w:endnote>
  <w:endnote w:type="continuationSeparator" w:id="0">
    <w:p w14:paraId="177C6C34" w14:textId="77777777" w:rsidR="002412DE" w:rsidRDefault="002412DE" w:rsidP="00683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DA4F1" w14:textId="77777777" w:rsidR="002F4437" w:rsidRDefault="002F4437" w:rsidP="002F4437">
    <w:pPr>
      <w:pStyle w:val="Footer"/>
      <w:pBdr>
        <w:bottom w:val="single" w:sz="6" w:space="1" w:color="auto"/>
      </w:pBdr>
      <w:jc w:val="center"/>
      <w:rPr>
        <w:lang w:val="it-IT"/>
      </w:rPr>
    </w:pPr>
  </w:p>
  <w:p w14:paraId="371D68A0" w14:textId="78963BCE" w:rsidR="002F4437" w:rsidRPr="002F4437" w:rsidRDefault="002F4437" w:rsidP="002F4437">
    <w:pPr>
      <w:pStyle w:val="Footer"/>
      <w:jc w:val="center"/>
      <w:rPr>
        <w:i/>
        <w:sz w:val="20"/>
        <w:szCs w:val="20"/>
        <w:lang w:val="en-US"/>
      </w:rPr>
    </w:pPr>
    <w:r w:rsidRPr="002F4437">
      <w:rPr>
        <w:i/>
        <w:sz w:val="20"/>
        <w:szCs w:val="20"/>
        <w:lang w:val="en-US"/>
      </w:rPr>
      <w:t>Please return the compiled proposal</w:t>
    </w:r>
    <w:r w:rsidR="00DE48DD">
      <w:rPr>
        <w:i/>
        <w:sz w:val="20"/>
        <w:szCs w:val="20"/>
        <w:lang w:val="en-US"/>
      </w:rPr>
      <w:t xml:space="preserve"> upload</w:t>
    </w:r>
    <w:r w:rsidR="00D105CC">
      <w:rPr>
        <w:i/>
        <w:sz w:val="20"/>
        <w:szCs w:val="20"/>
        <w:lang w:val="en-US"/>
      </w:rPr>
      <w:t>ing</w:t>
    </w:r>
    <w:r w:rsidR="00DE48DD">
      <w:rPr>
        <w:i/>
        <w:sz w:val="20"/>
        <w:szCs w:val="20"/>
        <w:lang w:val="en-US"/>
      </w:rPr>
      <w:t xml:space="preserve"> it using </w:t>
    </w:r>
    <w:r w:rsidR="00D105CC">
      <w:rPr>
        <w:i/>
        <w:sz w:val="20"/>
        <w:szCs w:val="20"/>
        <w:lang w:val="en-US"/>
      </w:rPr>
      <w:t xml:space="preserve">the </w:t>
    </w:r>
    <w:r w:rsidR="00DE48DD">
      <w:rPr>
        <w:i/>
        <w:sz w:val="20"/>
        <w:szCs w:val="20"/>
        <w:lang w:val="en-US"/>
      </w:rPr>
      <w:t xml:space="preserve">dedicated page on </w:t>
    </w:r>
    <w:r w:rsidR="00D105CC">
      <w:rPr>
        <w:i/>
        <w:sz w:val="20"/>
        <w:szCs w:val="20"/>
        <w:lang w:val="en-US"/>
      </w:rPr>
      <w:t xml:space="preserve">the conference </w:t>
    </w:r>
    <w:r w:rsidR="00DE48DD">
      <w:rPr>
        <w:i/>
        <w:sz w:val="20"/>
        <w:szCs w:val="20"/>
        <w:lang w:val="en-US"/>
      </w:rPr>
      <w:t>websi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F0E7B" w14:textId="77777777" w:rsidR="002412DE" w:rsidRDefault="002412DE" w:rsidP="0068306F">
      <w:pPr>
        <w:spacing w:after="0" w:line="240" w:lineRule="auto"/>
      </w:pPr>
      <w:r>
        <w:separator/>
      </w:r>
    </w:p>
  </w:footnote>
  <w:footnote w:type="continuationSeparator" w:id="0">
    <w:p w14:paraId="3CD555CF" w14:textId="77777777" w:rsidR="002412DE" w:rsidRDefault="002412DE" w:rsidP="006830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4E24" w14:textId="77777777" w:rsidR="00B804A1" w:rsidRDefault="00097046">
    <w:pPr>
      <w:pStyle w:val="Header"/>
    </w:pPr>
    <w:r>
      <w:rPr>
        <w:noProof/>
        <w:lang w:val="en-US"/>
      </w:rPr>
      <w:drawing>
        <wp:inline distT="0" distB="0" distL="0" distR="0" wp14:anchorId="17C1B68C" wp14:editId="7D84DC11">
          <wp:extent cx="1371600" cy="504825"/>
          <wp:effectExtent l="19050" t="0" r="0" b="0"/>
          <wp:docPr id="1" name="Picture 1" descr="logo_IFKAD_m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IFKAD_min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9BDB6" w14:textId="3A8F699B" w:rsidR="001503CE" w:rsidRPr="00D105CC" w:rsidRDefault="003E7427" w:rsidP="001503CE">
    <w:pPr>
      <w:pStyle w:val="Header"/>
      <w:spacing w:after="0"/>
      <w:jc w:val="right"/>
      <w:rPr>
        <w:color w:val="808080"/>
        <w:spacing w:val="40"/>
        <w:lang w:val="it-IT"/>
      </w:rPr>
    </w:pPr>
    <w:r>
      <w:rPr>
        <w:noProof/>
        <w:lang w:val="tr-TR" w:eastAsia="tr-TR"/>
      </w:rPr>
      <w:t xml:space="preserve">  </w:t>
    </w:r>
    <w:r w:rsidR="001503CE">
      <w:rPr>
        <w:noProof/>
        <w:lang w:val="tr-TR" w:eastAsia="tr-TR"/>
      </w:rPr>
      <w:tab/>
    </w:r>
    <w:r w:rsidR="00D105CC" w:rsidRPr="00D105CC">
      <w:rPr>
        <w:color w:val="808080"/>
        <w:spacing w:val="40"/>
        <w:lang w:val="it-IT"/>
      </w:rPr>
      <w:t>XXXII Congresso Nazionale di S</w:t>
    </w:r>
    <w:r w:rsidR="00D105CC">
      <w:rPr>
        <w:color w:val="808080"/>
        <w:spacing w:val="40"/>
        <w:lang w:val="it-IT"/>
      </w:rPr>
      <w:t>cienze Merceologiche</w:t>
    </w:r>
  </w:p>
  <w:p w14:paraId="568FD11F" w14:textId="3CE47C29" w:rsidR="001503CE" w:rsidRDefault="00820786" w:rsidP="001503CE">
    <w:pPr>
      <w:pStyle w:val="Header"/>
      <w:spacing w:after="0"/>
      <w:jc w:val="right"/>
      <w:rPr>
        <w:color w:val="808080"/>
        <w:spacing w:val="40"/>
      </w:rPr>
    </w:pPr>
    <w:r>
      <w:rPr>
        <w:color w:val="808080"/>
        <w:spacing w:val="40"/>
      </w:rPr>
      <w:t>Lecce</w:t>
    </w:r>
    <w:r w:rsidR="001503CE">
      <w:rPr>
        <w:color w:val="808080"/>
        <w:spacing w:val="40"/>
      </w:rPr>
      <w:t xml:space="preserve">, </w:t>
    </w:r>
    <w:r>
      <w:rPr>
        <w:color w:val="808080"/>
        <w:spacing w:val="40"/>
      </w:rPr>
      <w:t>Italy</w:t>
    </w:r>
  </w:p>
  <w:p w14:paraId="66568294" w14:textId="6B78A28D" w:rsidR="0068306F" w:rsidRDefault="00820786" w:rsidP="001503CE">
    <w:pPr>
      <w:pStyle w:val="Header"/>
      <w:pBdr>
        <w:bottom w:val="single" w:sz="6" w:space="1" w:color="auto"/>
      </w:pBdr>
      <w:tabs>
        <w:tab w:val="clear" w:pos="9360"/>
      </w:tabs>
      <w:spacing w:after="0"/>
      <w:jc w:val="right"/>
      <w:rPr>
        <w:color w:val="808080"/>
        <w:spacing w:val="40"/>
      </w:rPr>
    </w:pPr>
    <w:r>
      <w:rPr>
        <w:color w:val="808080"/>
        <w:spacing w:val="40"/>
      </w:rPr>
      <w:t>19</w:t>
    </w:r>
    <w:r w:rsidR="001503CE" w:rsidRPr="00AA3D4D">
      <w:rPr>
        <w:color w:val="808080"/>
        <w:spacing w:val="40"/>
      </w:rPr>
      <w:t xml:space="preserve"> – </w:t>
    </w:r>
    <w:r>
      <w:rPr>
        <w:color w:val="808080"/>
        <w:spacing w:val="40"/>
      </w:rPr>
      <w:t>20</w:t>
    </w:r>
    <w:r w:rsidR="001503CE" w:rsidRPr="00AA3D4D">
      <w:rPr>
        <w:color w:val="808080"/>
        <w:spacing w:val="40"/>
      </w:rPr>
      <w:t xml:space="preserve"> </w:t>
    </w:r>
    <w:r>
      <w:rPr>
        <w:color w:val="808080"/>
        <w:spacing w:val="40"/>
      </w:rPr>
      <w:t xml:space="preserve">September </w:t>
    </w:r>
    <w:r w:rsidR="001503CE" w:rsidRPr="00AA3D4D">
      <w:rPr>
        <w:color w:val="808080"/>
        <w:spacing w:val="40"/>
      </w:rPr>
      <w:t>20</w:t>
    </w:r>
    <w:r w:rsidR="001503CE">
      <w:rPr>
        <w:color w:val="808080"/>
        <w:spacing w:val="40"/>
      </w:rPr>
      <w:t>2</w:t>
    </w:r>
    <w:r w:rsidR="008A5DF7">
      <w:rPr>
        <w:color w:val="808080"/>
        <w:spacing w:val="40"/>
      </w:rPr>
      <w:t>4</w:t>
    </w:r>
  </w:p>
  <w:p w14:paraId="1FDC4C52" w14:textId="77777777" w:rsidR="001503CE" w:rsidRDefault="001503CE" w:rsidP="001503CE">
    <w:pPr>
      <w:pStyle w:val="Header"/>
      <w:pBdr>
        <w:bottom w:val="single" w:sz="6" w:space="1" w:color="auto"/>
      </w:pBdr>
      <w:tabs>
        <w:tab w:val="clear" w:pos="9360"/>
      </w:tabs>
      <w:spacing w:after="0"/>
      <w:jc w:val="right"/>
      <w:rPr>
        <w:noProof/>
        <w:lang w:val="tr-TR" w:eastAsia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B4305"/>
    <w:multiLevelType w:val="hybridMultilevel"/>
    <w:tmpl w:val="D438EB64"/>
    <w:lvl w:ilvl="0" w:tplc="40FC87A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25981"/>
    <w:multiLevelType w:val="multilevel"/>
    <w:tmpl w:val="CBAC4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2870A5"/>
    <w:multiLevelType w:val="multilevel"/>
    <w:tmpl w:val="8ABA7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7D1606"/>
    <w:multiLevelType w:val="hybridMultilevel"/>
    <w:tmpl w:val="59CC430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F44DE"/>
    <w:multiLevelType w:val="multilevel"/>
    <w:tmpl w:val="60BE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E34DD6"/>
    <w:multiLevelType w:val="multilevel"/>
    <w:tmpl w:val="87124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23752B"/>
    <w:multiLevelType w:val="multilevel"/>
    <w:tmpl w:val="86561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1B2C1B"/>
    <w:multiLevelType w:val="multilevel"/>
    <w:tmpl w:val="6D18C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98920767">
    <w:abstractNumId w:val="2"/>
  </w:num>
  <w:num w:numId="2" w16cid:durableId="99835728">
    <w:abstractNumId w:val="6"/>
  </w:num>
  <w:num w:numId="3" w16cid:durableId="998770191">
    <w:abstractNumId w:val="1"/>
  </w:num>
  <w:num w:numId="4" w16cid:durableId="1026835415">
    <w:abstractNumId w:val="3"/>
  </w:num>
  <w:num w:numId="5" w16cid:durableId="112092228">
    <w:abstractNumId w:val="4"/>
  </w:num>
  <w:num w:numId="6" w16cid:durableId="2119785938">
    <w:abstractNumId w:val="7"/>
  </w:num>
  <w:num w:numId="7" w16cid:durableId="1222715501">
    <w:abstractNumId w:val="0"/>
  </w:num>
  <w:num w:numId="8" w16cid:durableId="15555803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NDE0MTO0tDQ0NDNR0lEKTi0uzszPAykwrAUAjb6rxSwAAAA="/>
  </w:docVars>
  <w:rsids>
    <w:rsidRoot w:val="00DA7AC1"/>
    <w:rsid w:val="000030BA"/>
    <w:rsid w:val="00005F26"/>
    <w:rsid w:val="00060C34"/>
    <w:rsid w:val="00093675"/>
    <w:rsid w:val="00097046"/>
    <w:rsid w:val="000D351F"/>
    <w:rsid w:val="000E3C02"/>
    <w:rsid w:val="00116E31"/>
    <w:rsid w:val="0013416C"/>
    <w:rsid w:val="00137B82"/>
    <w:rsid w:val="001503CE"/>
    <w:rsid w:val="00181466"/>
    <w:rsid w:val="00183C1F"/>
    <w:rsid w:val="001917A6"/>
    <w:rsid w:val="00191C1A"/>
    <w:rsid w:val="001B4A06"/>
    <w:rsid w:val="001F66DA"/>
    <w:rsid w:val="00204FC5"/>
    <w:rsid w:val="002412DE"/>
    <w:rsid w:val="00252CAF"/>
    <w:rsid w:val="00261D56"/>
    <w:rsid w:val="002623BD"/>
    <w:rsid w:val="00265143"/>
    <w:rsid w:val="00270DB0"/>
    <w:rsid w:val="00283FB4"/>
    <w:rsid w:val="002B5FC2"/>
    <w:rsid w:val="002D6E72"/>
    <w:rsid w:val="002F1FCE"/>
    <w:rsid w:val="002F4437"/>
    <w:rsid w:val="002F4F7E"/>
    <w:rsid w:val="0031694E"/>
    <w:rsid w:val="00355C14"/>
    <w:rsid w:val="00355F9C"/>
    <w:rsid w:val="0038358F"/>
    <w:rsid w:val="003B28B6"/>
    <w:rsid w:val="003C45EA"/>
    <w:rsid w:val="003E7427"/>
    <w:rsid w:val="003E76F7"/>
    <w:rsid w:val="00405126"/>
    <w:rsid w:val="00424CD5"/>
    <w:rsid w:val="0044235F"/>
    <w:rsid w:val="004544E7"/>
    <w:rsid w:val="00454D8E"/>
    <w:rsid w:val="0046446D"/>
    <w:rsid w:val="00474A79"/>
    <w:rsid w:val="00476987"/>
    <w:rsid w:val="004834D5"/>
    <w:rsid w:val="004865C8"/>
    <w:rsid w:val="0048786E"/>
    <w:rsid w:val="00490358"/>
    <w:rsid w:val="004B2FC6"/>
    <w:rsid w:val="004C3400"/>
    <w:rsid w:val="004C674C"/>
    <w:rsid w:val="004C7EB0"/>
    <w:rsid w:val="004D635D"/>
    <w:rsid w:val="004E494E"/>
    <w:rsid w:val="004E5C8A"/>
    <w:rsid w:val="00500D4D"/>
    <w:rsid w:val="00501051"/>
    <w:rsid w:val="005017DE"/>
    <w:rsid w:val="00550094"/>
    <w:rsid w:val="00560069"/>
    <w:rsid w:val="00595F25"/>
    <w:rsid w:val="00597F35"/>
    <w:rsid w:val="005A133E"/>
    <w:rsid w:val="005A530B"/>
    <w:rsid w:val="005B5318"/>
    <w:rsid w:val="005C4A46"/>
    <w:rsid w:val="005D458B"/>
    <w:rsid w:val="005E3064"/>
    <w:rsid w:val="005F053F"/>
    <w:rsid w:val="00612D7E"/>
    <w:rsid w:val="00620445"/>
    <w:rsid w:val="00654E97"/>
    <w:rsid w:val="00656D0A"/>
    <w:rsid w:val="0067466D"/>
    <w:rsid w:val="0068306F"/>
    <w:rsid w:val="00686EA0"/>
    <w:rsid w:val="006B3849"/>
    <w:rsid w:val="006B44A6"/>
    <w:rsid w:val="006F27DE"/>
    <w:rsid w:val="00711381"/>
    <w:rsid w:val="0072770F"/>
    <w:rsid w:val="00753904"/>
    <w:rsid w:val="00790729"/>
    <w:rsid w:val="007B787F"/>
    <w:rsid w:val="007C6ADF"/>
    <w:rsid w:val="007E0164"/>
    <w:rsid w:val="00820786"/>
    <w:rsid w:val="008227CC"/>
    <w:rsid w:val="00830D31"/>
    <w:rsid w:val="008405CD"/>
    <w:rsid w:val="00864115"/>
    <w:rsid w:val="0087722A"/>
    <w:rsid w:val="008904F4"/>
    <w:rsid w:val="008A5DF7"/>
    <w:rsid w:val="008A62B1"/>
    <w:rsid w:val="0090230D"/>
    <w:rsid w:val="00916359"/>
    <w:rsid w:val="009308AA"/>
    <w:rsid w:val="00932E2D"/>
    <w:rsid w:val="0093690D"/>
    <w:rsid w:val="0093788B"/>
    <w:rsid w:val="00940DCD"/>
    <w:rsid w:val="00960733"/>
    <w:rsid w:val="009617AB"/>
    <w:rsid w:val="00961FA6"/>
    <w:rsid w:val="009660F0"/>
    <w:rsid w:val="00982CF5"/>
    <w:rsid w:val="00984EBB"/>
    <w:rsid w:val="00990602"/>
    <w:rsid w:val="00993978"/>
    <w:rsid w:val="009A7B42"/>
    <w:rsid w:val="009B3E07"/>
    <w:rsid w:val="009B5AE2"/>
    <w:rsid w:val="009C401D"/>
    <w:rsid w:val="009E06B4"/>
    <w:rsid w:val="009F665D"/>
    <w:rsid w:val="00A47B43"/>
    <w:rsid w:val="00A649C7"/>
    <w:rsid w:val="00A85FD0"/>
    <w:rsid w:val="00AA2BFF"/>
    <w:rsid w:val="00AA76F5"/>
    <w:rsid w:val="00B10D77"/>
    <w:rsid w:val="00B804A1"/>
    <w:rsid w:val="00BE0616"/>
    <w:rsid w:val="00BE6AEE"/>
    <w:rsid w:val="00C0112C"/>
    <w:rsid w:val="00C31E0D"/>
    <w:rsid w:val="00C32BCA"/>
    <w:rsid w:val="00C342FC"/>
    <w:rsid w:val="00C646B6"/>
    <w:rsid w:val="00C8343E"/>
    <w:rsid w:val="00C85804"/>
    <w:rsid w:val="00CC1DB2"/>
    <w:rsid w:val="00CE2986"/>
    <w:rsid w:val="00CF7C2E"/>
    <w:rsid w:val="00D105CC"/>
    <w:rsid w:val="00D30DB6"/>
    <w:rsid w:val="00D41782"/>
    <w:rsid w:val="00D54887"/>
    <w:rsid w:val="00D60749"/>
    <w:rsid w:val="00D75D4C"/>
    <w:rsid w:val="00D8189E"/>
    <w:rsid w:val="00D87086"/>
    <w:rsid w:val="00DA7AC1"/>
    <w:rsid w:val="00DB425E"/>
    <w:rsid w:val="00DC3B89"/>
    <w:rsid w:val="00DD3E32"/>
    <w:rsid w:val="00DD40B4"/>
    <w:rsid w:val="00DD7B55"/>
    <w:rsid w:val="00DE34A3"/>
    <w:rsid w:val="00DE48DD"/>
    <w:rsid w:val="00DF15AC"/>
    <w:rsid w:val="00E04A30"/>
    <w:rsid w:val="00E47579"/>
    <w:rsid w:val="00E76EBE"/>
    <w:rsid w:val="00E84150"/>
    <w:rsid w:val="00E909E4"/>
    <w:rsid w:val="00EA698C"/>
    <w:rsid w:val="00EB45BB"/>
    <w:rsid w:val="00EC2D60"/>
    <w:rsid w:val="00ED554A"/>
    <w:rsid w:val="00F0292C"/>
    <w:rsid w:val="00F255A2"/>
    <w:rsid w:val="00F37180"/>
    <w:rsid w:val="00F603C6"/>
    <w:rsid w:val="00F74D8E"/>
    <w:rsid w:val="00F94EC5"/>
    <w:rsid w:val="00FA1BB3"/>
    <w:rsid w:val="00FD7BCE"/>
    <w:rsid w:val="00FF6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A94645"/>
  <w15:docId w15:val="{4C6916B9-998B-3540-8B03-B74D821E1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6B4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rsid w:val="00DB425E"/>
  </w:style>
  <w:style w:type="numbering" w:customStyle="1" w:styleId="ListNo0">
    <w:name w:val="List No"/>
    <w:uiPriority w:val="99"/>
    <w:semiHidden/>
    <w:unhideWhenUsed/>
    <w:rsid w:val="0048786E"/>
  </w:style>
  <w:style w:type="numbering" w:customStyle="1" w:styleId="ListNo1">
    <w:name w:val="List No"/>
    <w:uiPriority w:val="99"/>
    <w:semiHidden/>
    <w:unhideWhenUsed/>
    <w:rsid w:val="00D87086"/>
  </w:style>
  <w:style w:type="paragraph" w:styleId="BalloonText">
    <w:name w:val="Balloon Text"/>
    <w:basedOn w:val="Normal"/>
    <w:link w:val="BalloonTextChar"/>
    <w:uiPriority w:val="99"/>
    <w:semiHidden/>
    <w:unhideWhenUsed/>
    <w:rsid w:val="00DA7AC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7AC1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DA7A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7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06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306F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8306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306F"/>
    <w:rPr>
      <w:sz w:val="22"/>
      <w:szCs w:val="22"/>
      <w:lang w:val="en-GB"/>
    </w:rPr>
  </w:style>
  <w:style w:type="character" w:styleId="FollowedHyperlink">
    <w:name w:val="FollowedHyperlink"/>
    <w:uiPriority w:val="99"/>
    <w:semiHidden/>
    <w:unhideWhenUsed/>
    <w:rsid w:val="00E76EBE"/>
    <w:rPr>
      <w:color w:val="800080"/>
      <w:u w:val="single"/>
    </w:rPr>
  </w:style>
  <w:style w:type="character" w:customStyle="1" w:styleId="style3">
    <w:name w:val="style_3"/>
    <w:basedOn w:val="DefaultParagraphFont"/>
    <w:rsid w:val="008227CC"/>
  </w:style>
  <w:style w:type="character" w:customStyle="1" w:styleId="object">
    <w:name w:val="object"/>
    <w:basedOn w:val="DefaultParagraphFont"/>
    <w:rsid w:val="00DE34A3"/>
  </w:style>
  <w:style w:type="character" w:styleId="Strong">
    <w:name w:val="Strong"/>
    <w:basedOn w:val="DefaultParagraphFont"/>
    <w:uiPriority w:val="22"/>
    <w:qFormat/>
    <w:rsid w:val="00DE34A3"/>
    <w:rPr>
      <w:b/>
      <w:bCs/>
    </w:rPr>
  </w:style>
  <w:style w:type="character" w:styleId="Emphasis">
    <w:name w:val="Emphasis"/>
    <w:basedOn w:val="DefaultParagraphFont"/>
    <w:uiPriority w:val="20"/>
    <w:qFormat/>
    <w:rsid w:val="006B384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85F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FD7B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04FC5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577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9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193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1248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08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5249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2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7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3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0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3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438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419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0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4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rack Proposal Template</vt:lpstr>
      <vt:lpstr>Track Proposal Template</vt:lpstr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 Proposal Template</dc:title>
  <dc:creator>IFKAD</dc:creator>
  <cp:lastModifiedBy>Pier Paolo Miglietta</cp:lastModifiedBy>
  <cp:revision>3</cp:revision>
  <cp:lastPrinted>2012-03-29T17:47:00Z</cp:lastPrinted>
  <dcterms:created xsi:type="dcterms:W3CDTF">2023-11-20T14:39:00Z</dcterms:created>
  <dcterms:modified xsi:type="dcterms:W3CDTF">2023-11-20T14:40:00Z</dcterms:modified>
</cp:coreProperties>
</file>